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3 minutes</w:t>
      </w:r>
    </w:p>
    <w:p>
      <w:pPr>
        <w:pStyle w:val="FirstParagraph"/>
      </w:pPr>
      <w:r>
        <w:t xml:space="preserve">The Azure CLI is a good choice for anyone new to Azure command line and</w:t>
      </w:r>
      <w:r>
        <w:t xml:space="preserve"> </w:t>
      </w:r>
      <w:r>
        <w:t xml:space="preserve">scripting. Its simple syntax and cross-platform compatibility help</w:t>
      </w:r>
      <w:r>
        <w:t xml:space="preserve"> </w:t>
      </w:r>
      <w:r>
        <w:t xml:space="preserve">reduce the risk of errors when performing regular and repetitive tasks.</w:t>
      </w:r>
      <w:r>
        <w:t xml:space="preserve"> </w:t>
      </w:r>
      <w:r>
        <w:t xml:space="preserve">In this module, you used the Azure CLI commands to create a resource</w:t>
      </w:r>
      <w:r>
        <w:t xml:space="preserve"> </w:t>
      </w:r>
      <w:r>
        <w:t xml:space="preserve">group, and deploy a web app by using a small set of commands. These</w:t>
      </w:r>
      <w:r>
        <w:t xml:space="preserve"> </w:t>
      </w:r>
      <w:r>
        <w:t xml:space="preserve">commands could be combined into a shell script as part of automation</w:t>
      </w:r>
      <w:r>
        <w:t xml:space="preserve"> </w:t>
      </w:r>
      <w:r>
        <w:t xml:space="preserve">solution.</w:t>
      </w:r>
    </w:p>
    <w:bookmarkStart w:id="20" w:name="clean-up"/>
    <w:p>
      <w:pPr>
        <w:pStyle w:val="Heading2"/>
      </w:pPr>
      <w:r>
        <w:t xml:space="preserve">Clean up</w:t>
      </w:r>
    </w:p>
    <w:p>
      <w:pPr>
        <w:pStyle w:val="FirstParagraph"/>
      </w:pPr>
      <w:r>
        <w:t xml:space="preserve">The sandbox automatically cleans up your resources when you’re finished</w:t>
      </w:r>
      <w:r>
        <w:t xml:space="preserve"> </w:t>
      </w:r>
      <w:r>
        <w:t xml:space="preserve">with this module.</w:t>
      </w:r>
    </w:p>
    <w:p>
      <w:pPr>
        <w:pStyle w:val="BodyText"/>
      </w:pPr>
      <w:r>
        <w:t xml:space="preserve">When you’re working in your own subscription, it’s a good idea at the</w:t>
      </w:r>
      <w:r>
        <w:t xml:space="preserve"> </w:t>
      </w:r>
      <w:r>
        <w:t xml:space="preserve">end of a project to identify whether you still need the resources you</w:t>
      </w:r>
      <w:r>
        <w:t xml:space="preserve"> </w:t>
      </w:r>
      <w:r>
        <w:t xml:space="preserve">created. Resources left running can cost you money. You can delete</w:t>
      </w:r>
      <w:r>
        <w:t xml:space="preserve"> </w:t>
      </w:r>
      <w:r>
        <w:t xml:space="preserve">resources individually or delete the resource group to delete the entire</w:t>
      </w:r>
      <w:r>
        <w:t xml:space="preserve"> </w:t>
      </w:r>
      <w:r>
        <w:t xml:space="preserve">set of resources.</w:t>
      </w:r>
    </w:p>
    <w:bookmarkEnd w:id="20"/>
    <w:bookmarkStart w:id="23" w:name="check-your-knowledge"/>
    <w:p>
      <w:pPr>
        <w:pStyle w:val="Heading2"/>
      </w:pPr>
      <w:r>
        <w:t xml:space="preserve">Check your knowledge</w:t>
      </w:r>
    </w:p>
    <w:p>
      <w:pPr>
        <w:pStyle w:val="FirstParagraph"/>
      </w:pPr>
      <w:r>
        <w:t xml:space="preserve">Need help? See our</w:t>
      </w:r>
      <w:r>
        <w:t xml:space="preserve"> </w:t>
      </w:r>
      <w:hyperlink r:id="rId21">
        <w:r>
          <w:rPr>
            <w:rStyle w:val="Hyperlink"/>
          </w:rPr>
          <w:t xml:space="preserve">troubleshoo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  <w:r>
        <w:t xml:space="preserve"> </w:t>
      </w:r>
      <w:r>
        <w:t xml:space="preserve">or provide specific feedback by</w:t>
      </w:r>
      <w:r>
        <w:t xml:space="preserve"> </w:t>
      </w:r>
      <w:hyperlink r:id="rId22">
        <w:r>
          <w:rPr>
            <w:rStyle w:val="Hyperlink"/>
          </w:rPr>
          <w:t xml:space="preserve">reporting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ue</w:t>
        </w:r>
      </w:hyperlink>
      <w:r>
        <w:t xml:space="preserve">.</w:t>
      </w:r>
    </w:p>
    <w:bookmarkEnd w:id="23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1" Type="http://schemas.openxmlformats.org/officeDocument/2006/relationships/hyperlink" Target="https://docs.microsoft.com/en-us/learn/support/troubleshooting?uid=learn.control-azure-services-with-cli.6-summary&amp;documentId=fb47adc7-2593-ba24-c58b-d3b849d82f68&amp;versionIndependentDocumentId=9de0e339-1673-8d21-373e-8a6fa7c2df03&amp;contentPath=%2FMicrosoftDocs%2Flearn-pr%2Fblob%2Flive%2Flearn-pr%2Fazure%2Fcontrol-azure-services-with-cli%2F6-summary.yml&amp;url=https%3A%2F%2Fdocs.microsoft.com%2Fen-us%2Flearn%2Fmodules%2Fcontrol-azure-services-with-cli%2F6-summary&amp;author=dbradish" TargetMode="External"/><Relationship Id="rId22" Type="http://schemas.openxmlformats.org/officeDocument/2006/relationships/hyperlink" Target="https://docs.microsoft.com/en-us/learn/support/troubleshooting?uid=learn.control-azure-services-with-cli.6-summary&amp;documentId=fb47adc7-2593-ba24-c58b-d3b849d82f68&amp;versionIndependentDocumentId=9de0e339-1673-8d21-373e-8a6fa7c2df03&amp;contentPath=%2FMicrosoftDocs%2Flearn-pr%2Fblob%2Flive%2Flearn-pr%2Fazure%2Fcontrol-azure-services-with-cli%2F6-summary.yml&amp;url=https%3A%2F%2Fdocs.microsoft.com%2Fen-us%2Flearn%2Fmodules%2Fcontrol-azure-services-with-cli%2F6-summary&amp;author=dbradish#report-feedback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1" Type="http://schemas.openxmlformats.org/officeDocument/2006/relationships/hyperlink" Target="https://docs.microsoft.com/en-us/learn/support/troubleshooting?uid=learn.control-azure-services-with-cli.6-summary&amp;documentId=fb47adc7-2593-ba24-c58b-d3b849d82f68&amp;versionIndependentDocumentId=9de0e339-1673-8d21-373e-8a6fa7c2df03&amp;contentPath=%2FMicrosoftDocs%2Flearn-pr%2Fblob%2Flive%2Flearn-pr%2Fazure%2Fcontrol-azure-services-with-cli%2F6-summary.yml&amp;url=https%3A%2F%2Fdocs.microsoft.com%2Fen-us%2Flearn%2Fmodules%2Fcontrol-azure-services-with-cli%2F6-summary&amp;author=dbradish" TargetMode="External"/><Relationship Id="rId22" Type="http://schemas.openxmlformats.org/officeDocument/2006/relationships/hyperlink" Target="https://docs.microsoft.com/en-us/learn/support/troubleshooting?uid=learn.control-azure-services-with-cli.6-summary&amp;documentId=fb47adc7-2593-ba24-c58b-d3b849d82f68&amp;versionIndependentDocumentId=9de0e339-1673-8d21-373e-8a6fa7c2df03&amp;contentPath=%2FMicrosoftDocs%2Flearn-pr%2Fblob%2Flive%2Flearn-pr%2Fazure%2Fcontrol-azure-services-with-cli%2F6-summary.yml&amp;url=https%3A%2F%2Fdocs.microsoft.com%2Fen-us%2Flearn%2Fmodules%2Fcontrol-azure-services-with-cli%2F6-summary&amp;author=dbradish#report-feedback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13:31:21Z</dcterms:created>
  <dcterms:modified xsi:type="dcterms:W3CDTF">2022-04-22T13:3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